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14A81D" w14:textId="77777777" w:rsidR="009A63F8" w:rsidRPr="004045F8" w:rsidRDefault="009A63F8" w:rsidP="009A63F8">
      <w:pPr>
        <w:jc w:val="center"/>
        <w:rPr>
          <w:rFonts w:ascii="Calibri" w:eastAsia="Times New Roman" w:hAnsi="Calibri" w:cs="Times New Roman"/>
          <w:b/>
          <w:bCs/>
          <w:i/>
          <w:iCs/>
          <w:sz w:val="32"/>
          <w:szCs w:val="32"/>
          <w:u w:val="single"/>
        </w:rPr>
      </w:pPr>
      <w:r w:rsidRPr="004045F8">
        <w:rPr>
          <w:rFonts w:ascii="Calibri" w:eastAsia="Times New Roman" w:hAnsi="Calibri" w:cs="Times New Roman"/>
          <w:b/>
          <w:bCs/>
          <w:i/>
          <w:iCs/>
          <w:sz w:val="32"/>
          <w:szCs w:val="32"/>
          <w:u w:val="single"/>
        </w:rPr>
        <w:t>ACKNOWLEDGEMENT</w:t>
      </w:r>
    </w:p>
    <w:p w14:paraId="0C82392E" w14:textId="77777777" w:rsidR="009A63F8" w:rsidRDefault="009A63F8" w:rsidP="009A63F8">
      <w:pPr>
        <w:spacing w:before="100" w:after="100"/>
        <w:rPr>
          <w:rFonts w:ascii="Calibri" w:eastAsia="Times New Roman" w:hAnsi="Calibri" w:cs="Times New Roman"/>
          <w:b/>
          <w:bCs/>
          <w:sz w:val="32"/>
          <w:szCs w:val="32"/>
        </w:rPr>
      </w:pPr>
      <w:r w:rsidRPr="00CA7B48">
        <w:rPr>
          <w:rFonts w:ascii="Calibri" w:eastAsia="Times New Roman" w:hAnsi="Calibri" w:cs="Times New Roman"/>
          <w:b/>
          <w:bCs/>
          <w:sz w:val="32"/>
          <w:szCs w:val="32"/>
        </w:rPr>
        <w:t>We would like to express our special thanks of gratitude to our principal (Mr. P. Ganesh)</w:t>
      </w:r>
      <w:r>
        <w:rPr>
          <w:rFonts w:ascii="Calibri" w:eastAsia="Times New Roman" w:hAnsi="Calibri" w:cs="Times New Roman"/>
          <w:b/>
          <w:bCs/>
          <w:sz w:val="32"/>
          <w:szCs w:val="32"/>
        </w:rPr>
        <w:t xml:space="preserve"> </w:t>
      </w:r>
      <w:r w:rsidRPr="00CA7B48">
        <w:rPr>
          <w:rFonts w:ascii="Calibri" w:eastAsia="Times New Roman" w:hAnsi="Calibri" w:cs="Times New Roman"/>
          <w:b/>
          <w:bCs/>
          <w:sz w:val="32"/>
          <w:szCs w:val="32"/>
        </w:rPr>
        <w:t xml:space="preserve">as well as </w:t>
      </w:r>
      <w:r>
        <w:rPr>
          <w:rFonts w:ascii="Calibri" w:eastAsia="Times New Roman" w:hAnsi="Calibri" w:cs="Times New Roman"/>
          <w:b/>
          <w:bCs/>
          <w:sz w:val="32"/>
          <w:szCs w:val="32"/>
        </w:rPr>
        <w:t xml:space="preserve">to </w:t>
      </w:r>
      <w:r w:rsidRPr="00CA7B48">
        <w:rPr>
          <w:rFonts w:ascii="Calibri" w:eastAsia="Times New Roman" w:hAnsi="Calibri" w:cs="Times New Roman"/>
          <w:b/>
          <w:bCs/>
          <w:sz w:val="32"/>
          <w:szCs w:val="32"/>
        </w:rPr>
        <w:t>our</w:t>
      </w:r>
      <w:r>
        <w:rPr>
          <w:b/>
          <w:bCs/>
          <w:sz w:val="32"/>
          <w:szCs w:val="32"/>
        </w:rPr>
        <w:t xml:space="preserve"> to our Computer Teacher (Mrs. Gifty Anne Job</w:t>
      </w:r>
      <w:r>
        <w:rPr>
          <w:rFonts w:ascii="Calibri" w:eastAsia="Times New Roman" w:hAnsi="Calibri" w:cs="Times New Roman"/>
          <w:b/>
          <w:bCs/>
          <w:sz w:val="32"/>
          <w:szCs w:val="32"/>
        </w:rPr>
        <w:t>)</w:t>
      </w:r>
      <w:r w:rsidRPr="00CA7B48">
        <w:rPr>
          <w:rFonts w:ascii="Calibri" w:eastAsia="Times New Roman" w:hAnsi="Calibri" w:cs="Times New Roman"/>
          <w:b/>
          <w:bCs/>
          <w:sz w:val="32"/>
          <w:szCs w:val="32"/>
        </w:rPr>
        <w:t xml:space="preserve"> who gave us the golden opportunity to do this wonderful p</w:t>
      </w:r>
      <w:r>
        <w:rPr>
          <w:b/>
          <w:bCs/>
          <w:sz w:val="32"/>
          <w:szCs w:val="32"/>
        </w:rPr>
        <w:t>roject using c++</w:t>
      </w:r>
      <w:r w:rsidRPr="00CA7B48">
        <w:rPr>
          <w:rFonts w:ascii="Calibri" w:eastAsia="Times New Roman" w:hAnsi="Calibri" w:cs="Times New Roman"/>
          <w:b/>
          <w:bCs/>
          <w:sz w:val="32"/>
          <w:szCs w:val="32"/>
        </w:rPr>
        <w:t>, which also helped us in doing a lot of Research and we came to know about so many new things. We are really thankful to them.</w:t>
      </w:r>
      <w:r w:rsidRPr="00CA7B48">
        <w:rPr>
          <w:rFonts w:ascii="Calibri" w:eastAsia="Times New Roman" w:hAnsi="Calibri" w:cs="Times New Roman"/>
          <w:b/>
          <w:bCs/>
          <w:sz w:val="32"/>
          <w:szCs w:val="32"/>
        </w:rPr>
        <w:br/>
      </w:r>
    </w:p>
    <w:p w14:paraId="7AD8489D" w14:textId="77777777" w:rsidR="009A63F8" w:rsidRPr="00CA7B48" w:rsidRDefault="009A63F8" w:rsidP="009A63F8">
      <w:pPr>
        <w:spacing w:before="100" w:after="100"/>
        <w:rPr>
          <w:rFonts w:ascii="Calibri" w:eastAsia="Times New Roman" w:hAnsi="Calibri" w:cs="Times New Roman"/>
          <w:b/>
          <w:bCs/>
          <w:sz w:val="32"/>
          <w:szCs w:val="32"/>
        </w:rPr>
      </w:pPr>
      <w:r w:rsidRPr="00CA7B48">
        <w:rPr>
          <w:rFonts w:ascii="Calibri" w:eastAsia="Times New Roman" w:hAnsi="Calibri" w:cs="Times New Roman"/>
          <w:b/>
          <w:bCs/>
          <w:sz w:val="32"/>
          <w:szCs w:val="32"/>
        </w:rPr>
        <w:t>Secondly we would also like to thank our parents and friends who helped us a lot in finalizing this project within the limited time frame.</w:t>
      </w:r>
    </w:p>
    <w:p w14:paraId="5666A3FF" w14:textId="77777777" w:rsidR="009A63F8" w:rsidRPr="00CA7B48" w:rsidRDefault="009A63F8" w:rsidP="009A63F8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3AAE5C4E" w14:textId="77777777" w:rsidR="009A63F8" w:rsidRPr="00CA7B48" w:rsidRDefault="009A63F8" w:rsidP="009A63F8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4E18010A" w14:textId="77777777" w:rsidR="009A63F8" w:rsidRPr="00CA7B48" w:rsidRDefault="009A63F8" w:rsidP="009A63F8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09ECBB45" w14:textId="77777777" w:rsidR="009A63F8" w:rsidRPr="00CA7B48" w:rsidRDefault="009A63F8" w:rsidP="009A63F8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59D9095A" w14:textId="77777777" w:rsidR="009A63F8" w:rsidRPr="00CA7B48" w:rsidRDefault="009A63F8" w:rsidP="009A63F8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76489FE1" w14:textId="77777777" w:rsidR="009A63F8" w:rsidRPr="00CA7B48" w:rsidRDefault="009A63F8" w:rsidP="009A63F8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5B2A60F0" w14:textId="77777777" w:rsidR="009A63F8" w:rsidRPr="00CA7B48" w:rsidRDefault="009A63F8" w:rsidP="009A63F8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03D5CE1A" w14:textId="77777777" w:rsidR="009A63F8" w:rsidRPr="00CA7B48" w:rsidRDefault="009A63F8" w:rsidP="009A63F8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3C507909" w14:textId="77777777" w:rsidR="009A63F8" w:rsidRPr="00CA7B48" w:rsidRDefault="009A63F8" w:rsidP="009A63F8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764033F2" w14:textId="77777777" w:rsidR="009A63F8" w:rsidRPr="00CA7B48" w:rsidRDefault="009A63F8" w:rsidP="009A63F8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1815B76A" w14:textId="77777777" w:rsidR="009A63F8" w:rsidRPr="00CA7B48" w:rsidRDefault="009A63F8" w:rsidP="009A63F8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142A1196" w14:textId="77777777" w:rsidR="009A63F8" w:rsidRPr="00CA7B48" w:rsidRDefault="009A63F8" w:rsidP="009A63F8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2CF16430" w14:textId="77777777" w:rsidR="009A63F8" w:rsidRPr="00CA7B48" w:rsidRDefault="009A63F8" w:rsidP="009A63F8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439D3DDC" w14:textId="77777777" w:rsidR="009A63F8" w:rsidRPr="00CA7B48" w:rsidRDefault="009A63F8" w:rsidP="009A63F8">
      <w:pPr>
        <w:spacing w:before="100" w:after="100"/>
        <w:jc w:val="center"/>
        <w:rPr>
          <w:rFonts w:ascii="Calibri" w:eastAsia="Times New Roman" w:hAnsi="Calibri" w:cs="Times New Roman"/>
          <w:b/>
          <w:bCs/>
          <w:sz w:val="32"/>
          <w:szCs w:val="32"/>
        </w:rPr>
      </w:pPr>
    </w:p>
    <w:p w14:paraId="025AF226" w14:textId="77777777" w:rsidR="003F08DD" w:rsidRDefault="003F08DD"/>
    <w:p w14:paraId="76084B62" w14:textId="77777777" w:rsidR="00610FCA" w:rsidRDefault="005A52F3" w:rsidP="00610FCA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CONTENTS</w:t>
      </w:r>
    </w:p>
    <w:p w14:paraId="3740D58E" w14:textId="77777777" w:rsidR="00610FCA" w:rsidRDefault="00610FCA" w:rsidP="00610FCA">
      <w:pPr>
        <w:jc w:val="center"/>
        <w:rPr>
          <w:b/>
          <w:sz w:val="32"/>
          <w:szCs w:val="32"/>
          <w:u w:val="single"/>
        </w:rPr>
      </w:pPr>
    </w:p>
    <w:p w14:paraId="4D4D892B" w14:textId="77777777" w:rsidR="00610FCA" w:rsidRPr="00610FCA" w:rsidRDefault="00610FCA" w:rsidP="00610FCA">
      <w:pPr>
        <w:pStyle w:val="ListParagraph"/>
        <w:numPr>
          <w:ilvl w:val="0"/>
          <w:numId w:val="1"/>
        </w:numPr>
        <w:rPr>
          <w:b/>
          <w:sz w:val="32"/>
          <w:szCs w:val="32"/>
          <w:u w:val="single"/>
        </w:rPr>
      </w:pPr>
      <w:r>
        <w:rPr>
          <w:b/>
          <w:sz w:val="32"/>
          <w:szCs w:val="32"/>
        </w:rPr>
        <w:t>Project overview</w:t>
      </w:r>
    </w:p>
    <w:p w14:paraId="329415A2" w14:textId="77777777" w:rsidR="00610FCA" w:rsidRPr="00610FCA" w:rsidRDefault="00610FCA" w:rsidP="00610FCA">
      <w:pPr>
        <w:pStyle w:val="ListParagraph"/>
        <w:numPr>
          <w:ilvl w:val="2"/>
          <w:numId w:val="1"/>
        </w:numPr>
        <w:rPr>
          <w:b/>
          <w:sz w:val="32"/>
          <w:szCs w:val="32"/>
          <w:u w:val="single"/>
        </w:rPr>
      </w:pPr>
      <w:r w:rsidRPr="00610FCA">
        <w:rPr>
          <w:b/>
          <w:sz w:val="32"/>
          <w:szCs w:val="32"/>
        </w:rPr>
        <w:t xml:space="preserve">About </w:t>
      </w:r>
      <w:r>
        <w:rPr>
          <w:b/>
          <w:sz w:val="32"/>
          <w:szCs w:val="32"/>
        </w:rPr>
        <w:t>project</w:t>
      </w:r>
    </w:p>
    <w:p w14:paraId="760EA79D" w14:textId="77777777" w:rsidR="00610FCA" w:rsidRPr="00610FCA" w:rsidRDefault="00610FCA" w:rsidP="00610FCA">
      <w:pPr>
        <w:pStyle w:val="ListParagraph"/>
        <w:numPr>
          <w:ilvl w:val="2"/>
          <w:numId w:val="1"/>
        </w:numPr>
        <w:rPr>
          <w:b/>
          <w:sz w:val="32"/>
          <w:szCs w:val="32"/>
          <w:u w:val="single"/>
        </w:rPr>
      </w:pPr>
      <w:r>
        <w:rPr>
          <w:b/>
          <w:sz w:val="32"/>
          <w:szCs w:val="32"/>
        </w:rPr>
        <w:t>Header File</w:t>
      </w:r>
    </w:p>
    <w:p w14:paraId="2B4121FB" w14:textId="77777777" w:rsidR="00610FCA" w:rsidRPr="00A87638" w:rsidRDefault="00610FCA" w:rsidP="00610FCA">
      <w:pPr>
        <w:pStyle w:val="ListParagraph"/>
        <w:numPr>
          <w:ilvl w:val="2"/>
          <w:numId w:val="1"/>
        </w:numPr>
        <w:rPr>
          <w:b/>
          <w:sz w:val="32"/>
          <w:szCs w:val="32"/>
          <w:u w:val="single"/>
        </w:rPr>
      </w:pPr>
      <w:r>
        <w:rPr>
          <w:b/>
          <w:sz w:val="32"/>
          <w:szCs w:val="32"/>
        </w:rPr>
        <w:t>Classes Used</w:t>
      </w:r>
    </w:p>
    <w:p w14:paraId="7CC15C0B" w14:textId="77777777" w:rsidR="00A87638" w:rsidRPr="00A87638" w:rsidRDefault="00A87638" w:rsidP="00A87638">
      <w:pPr>
        <w:pStyle w:val="ListParagraph"/>
        <w:ind w:left="2160"/>
        <w:rPr>
          <w:b/>
          <w:sz w:val="32"/>
          <w:szCs w:val="32"/>
          <w:u w:val="single"/>
        </w:rPr>
      </w:pPr>
    </w:p>
    <w:p w14:paraId="27F88E14" w14:textId="5616BDF9" w:rsidR="00A87638" w:rsidRPr="00A743A8" w:rsidRDefault="00A87638" w:rsidP="00A743A8">
      <w:pPr>
        <w:pStyle w:val="ListParagraph"/>
        <w:numPr>
          <w:ilvl w:val="0"/>
          <w:numId w:val="1"/>
        </w:numPr>
        <w:rPr>
          <w:b/>
          <w:sz w:val="32"/>
          <w:szCs w:val="32"/>
          <w:u w:val="single"/>
        </w:rPr>
      </w:pPr>
      <w:r>
        <w:rPr>
          <w:b/>
          <w:sz w:val="32"/>
          <w:szCs w:val="32"/>
        </w:rPr>
        <w:t>Control Flow Chart</w:t>
      </w:r>
    </w:p>
    <w:p w14:paraId="4182E01C" w14:textId="77777777" w:rsidR="00A743A8" w:rsidRPr="00A743A8" w:rsidRDefault="00A743A8" w:rsidP="00A743A8">
      <w:pPr>
        <w:pStyle w:val="ListParagraph"/>
        <w:rPr>
          <w:b/>
          <w:sz w:val="32"/>
          <w:szCs w:val="32"/>
          <w:u w:val="single"/>
        </w:rPr>
      </w:pPr>
    </w:p>
    <w:p w14:paraId="056F4A78" w14:textId="77777777" w:rsidR="00A87638" w:rsidRDefault="00A87638" w:rsidP="00A87638">
      <w:pPr>
        <w:pStyle w:val="ListParagraph"/>
        <w:numPr>
          <w:ilvl w:val="0"/>
          <w:numId w:val="1"/>
        </w:numPr>
        <w:rPr>
          <w:b/>
          <w:sz w:val="32"/>
          <w:szCs w:val="32"/>
        </w:rPr>
      </w:pPr>
      <w:r w:rsidRPr="00A87638">
        <w:rPr>
          <w:b/>
          <w:sz w:val="32"/>
          <w:szCs w:val="32"/>
        </w:rPr>
        <w:t>Bibliography</w:t>
      </w:r>
    </w:p>
    <w:p w14:paraId="19888FB9" w14:textId="77777777" w:rsidR="00A87638" w:rsidRPr="00A87638" w:rsidRDefault="00A87638" w:rsidP="00A87638">
      <w:pPr>
        <w:pStyle w:val="ListParagraph"/>
        <w:rPr>
          <w:b/>
          <w:sz w:val="32"/>
          <w:szCs w:val="32"/>
        </w:rPr>
      </w:pPr>
    </w:p>
    <w:p w14:paraId="26FE738A" w14:textId="77777777" w:rsidR="00A87638" w:rsidRDefault="00A87638" w:rsidP="00A87638">
      <w:pPr>
        <w:rPr>
          <w:b/>
          <w:sz w:val="32"/>
          <w:szCs w:val="32"/>
        </w:rPr>
      </w:pPr>
    </w:p>
    <w:p w14:paraId="0AA34BFA" w14:textId="77777777" w:rsidR="00A87638" w:rsidRDefault="00A87638" w:rsidP="00A87638">
      <w:pPr>
        <w:rPr>
          <w:b/>
          <w:sz w:val="32"/>
          <w:szCs w:val="32"/>
        </w:rPr>
      </w:pPr>
    </w:p>
    <w:p w14:paraId="35A67D4E" w14:textId="77777777" w:rsidR="00A87638" w:rsidRDefault="00A87638" w:rsidP="00A87638">
      <w:pPr>
        <w:rPr>
          <w:b/>
          <w:sz w:val="32"/>
          <w:szCs w:val="32"/>
        </w:rPr>
      </w:pPr>
    </w:p>
    <w:p w14:paraId="4F21D7C0" w14:textId="77777777" w:rsidR="00A87638" w:rsidRDefault="00A87638" w:rsidP="00A87638">
      <w:pPr>
        <w:rPr>
          <w:b/>
          <w:sz w:val="32"/>
          <w:szCs w:val="32"/>
        </w:rPr>
      </w:pPr>
    </w:p>
    <w:p w14:paraId="605EC65A" w14:textId="77777777" w:rsidR="00A87638" w:rsidRDefault="00A87638" w:rsidP="00A87638">
      <w:pPr>
        <w:rPr>
          <w:b/>
          <w:sz w:val="32"/>
          <w:szCs w:val="32"/>
        </w:rPr>
      </w:pPr>
    </w:p>
    <w:p w14:paraId="2EEC5039" w14:textId="77777777" w:rsidR="00A87638" w:rsidRDefault="00A87638" w:rsidP="00A87638">
      <w:pPr>
        <w:rPr>
          <w:b/>
          <w:sz w:val="32"/>
          <w:szCs w:val="32"/>
        </w:rPr>
      </w:pPr>
    </w:p>
    <w:p w14:paraId="3ACE7944" w14:textId="77777777" w:rsidR="00A87638" w:rsidRDefault="00A87638" w:rsidP="00A87638">
      <w:pPr>
        <w:rPr>
          <w:b/>
          <w:sz w:val="32"/>
          <w:szCs w:val="32"/>
        </w:rPr>
      </w:pPr>
    </w:p>
    <w:p w14:paraId="1E0F0863" w14:textId="77777777" w:rsidR="00A87638" w:rsidRDefault="00A87638" w:rsidP="00A87638">
      <w:pPr>
        <w:rPr>
          <w:b/>
          <w:sz w:val="32"/>
          <w:szCs w:val="32"/>
        </w:rPr>
      </w:pPr>
    </w:p>
    <w:p w14:paraId="41C179E8" w14:textId="77777777" w:rsidR="00A87638" w:rsidRDefault="00A87638" w:rsidP="00A87638">
      <w:pPr>
        <w:rPr>
          <w:b/>
          <w:sz w:val="32"/>
          <w:szCs w:val="32"/>
        </w:rPr>
      </w:pPr>
    </w:p>
    <w:p w14:paraId="0E58787F" w14:textId="77777777" w:rsidR="00155C9B" w:rsidRDefault="00155C9B" w:rsidP="00A87638">
      <w:pPr>
        <w:jc w:val="center"/>
        <w:rPr>
          <w:b/>
          <w:sz w:val="32"/>
          <w:szCs w:val="32"/>
          <w:u w:val="single"/>
        </w:rPr>
      </w:pPr>
    </w:p>
    <w:p w14:paraId="458A3615" w14:textId="77777777" w:rsidR="00155C9B" w:rsidRDefault="00155C9B" w:rsidP="00A87638">
      <w:pPr>
        <w:jc w:val="center"/>
        <w:rPr>
          <w:b/>
          <w:sz w:val="32"/>
          <w:szCs w:val="32"/>
          <w:u w:val="single"/>
        </w:rPr>
      </w:pPr>
    </w:p>
    <w:p w14:paraId="366E9F1C" w14:textId="731346A6" w:rsidR="00A87638" w:rsidRDefault="005A52F3" w:rsidP="00A87638">
      <w:pPr>
        <w:jc w:val="center"/>
        <w:rPr>
          <w:b/>
          <w:sz w:val="32"/>
          <w:szCs w:val="32"/>
          <w:u w:val="single"/>
        </w:rPr>
      </w:pPr>
      <w:bookmarkStart w:id="0" w:name="_GoBack"/>
      <w:bookmarkEnd w:id="0"/>
      <w:r>
        <w:rPr>
          <w:b/>
          <w:sz w:val="32"/>
          <w:szCs w:val="32"/>
          <w:u w:val="single"/>
        </w:rPr>
        <w:lastRenderedPageBreak/>
        <w:t>PROJECT OVERVIEW</w:t>
      </w:r>
    </w:p>
    <w:p w14:paraId="4CDAC93E" w14:textId="77777777" w:rsidR="00A87638" w:rsidRDefault="00A87638" w:rsidP="00A87638">
      <w:pPr>
        <w:jc w:val="center"/>
        <w:rPr>
          <w:b/>
          <w:sz w:val="32"/>
          <w:szCs w:val="32"/>
          <w:u w:val="single"/>
        </w:rPr>
      </w:pPr>
    </w:p>
    <w:p w14:paraId="006721B9" w14:textId="77777777" w:rsidR="00A87638" w:rsidRDefault="00A87638" w:rsidP="00A87638">
      <w:pPr>
        <w:pStyle w:val="ListParagraph"/>
        <w:numPr>
          <w:ilvl w:val="0"/>
          <w:numId w:val="2"/>
        </w:num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About Project:-</w:t>
      </w:r>
    </w:p>
    <w:p w14:paraId="0F8573A7" w14:textId="77777777" w:rsidR="00A87638" w:rsidRDefault="00A87638" w:rsidP="00A87638">
      <w:pPr>
        <w:pStyle w:val="ListParagraph"/>
        <w:rPr>
          <w:b/>
          <w:sz w:val="32"/>
          <w:szCs w:val="32"/>
          <w:u w:val="single"/>
        </w:rPr>
      </w:pPr>
    </w:p>
    <w:p w14:paraId="0DB27F0D" w14:textId="77777777" w:rsidR="00CB6933" w:rsidRDefault="00CB6933" w:rsidP="00A87638">
      <w:pPr>
        <w:pStyle w:val="ListParagraph"/>
        <w:rPr>
          <w:b/>
          <w:sz w:val="32"/>
          <w:szCs w:val="32"/>
        </w:rPr>
      </w:pPr>
      <w:r>
        <w:rPr>
          <w:b/>
          <w:sz w:val="32"/>
          <w:szCs w:val="32"/>
        </w:rPr>
        <w:t>My project is all about Data handlings in a bank. Here, I have made a program to handle “Bank of Ranks” (BOR). I thought of giving my bank a little twist, thus added some privilege features for those having 5 star customer rating. Like all banks my bank has two main account facilities: Current and Savings Accounts.</w:t>
      </w:r>
    </w:p>
    <w:p w14:paraId="13C0CC1B" w14:textId="77777777" w:rsidR="00CB6933" w:rsidRDefault="00CB6933" w:rsidP="00A87638">
      <w:pPr>
        <w:pStyle w:val="ListParagraph"/>
        <w:rPr>
          <w:b/>
          <w:sz w:val="32"/>
          <w:szCs w:val="32"/>
        </w:rPr>
      </w:pPr>
    </w:p>
    <w:p w14:paraId="6662DE30" w14:textId="77777777" w:rsidR="00CB6933" w:rsidRPr="00CB6933" w:rsidRDefault="00CB6933" w:rsidP="00CB6933">
      <w:pPr>
        <w:pStyle w:val="ListParagraph"/>
        <w:numPr>
          <w:ilvl w:val="0"/>
          <w:numId w:val="2"/>
        </w:numPr>
        <w:rPr>
          <w:b/>
          <w:sz w:val="32"/>
          <w:szCs w:val="32"/>
        </w:rPr>
      </w:pPr>
      <w:r>
        <w:rPr>
          <w:b/>
          <w:sz w:val="32"/>
          <w:szCs w:val="32"/>
          <w:u w:val="single"/>
        </w:rPr>
        <w:t>Header Files:-</w:t>
      </w:r>
    </w:p>
    <w:p w14:paraId="79F2B42D" w14:textId="77777777" w:rsidR="00CB6933" w:rsidRDefault="00CB6933" w:rsidP="00CB6933">
      <w:pPr>
        <w:pStyle w:val="ListParagraph"/>
        <w:rPr>
          <w:b/>
          <w:sz w:val="32"/>
          <w:szCs w:val="32"/>
          <w:u w:val="single"/>
        </w:rPr>
      </w:pPr>
    </w:p>
    <w:p w14:paraId="6EF72578" w14:textId="77777777" w:rsidR="00CB6933" w:rsidRDefault="003F08DD" w:rsidP="00CB6933">
      <w:pPr>
        <w:pStyle w:val="ListParagraph"/>
        <w:numPr>
          <w:ilvl w:val="0"/>
          <w:numId w:val="3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iostream.h: cin and cout.</w:t>
      </w:r>
    </w:p>
    <w:p w14:paraId="1A656801" w14:textId="77777777" w:rsidR="003F08DD" w:rsidRDefault="003F08DD" w:rsidP="00CB6933">
      <w:pPr>
        <w:pStyle w:val="ListParagraph"/>
        <w:numPr>
          <w:ilvl w:val="0"/>
          <w:numId w:val="3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conio.h: getch and clrscr.</w:t>
      </w:r>
    </w:p>
    <w:p w14:paraId="3F53A822" w14:textId="77777777" w:rsidR="003F08DD" w:rsidRDefault="003F08DD" w:rsidP="00CB6933">
      <w:pPr>
        <w:pStyle w:val="ListParagraph"/>
        <w:numPr>
          <w:ilvl w:val="0"/>
          <w:numId w:val="3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stdio.h: gets.</w:t>
      </w:r>
    </w:p>
    <w:p w14:paraId="0765FBEB" w14:textId="77777777" w:rsidR="003F08DD" w:rsidRDefault="003F08DD" w:rsidP="00CB6933">
      <w:pPr>
        <w:pStyle w:val="ListParagraph"/>
        <w:numPr>
          <w:ilvl w:val="0"/>
          <w:numId w:val="3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stdlib.h: exit.</w:t>
      </w:r>
    </w:p>
    <w:p w14:paraId="6E7E187F" w14:textId="77777777" w:rsidR="003F08DD" w:rsidRDefault="003F08DD" w:rsidP="00CB6933">
      <w:pPr>
        <w:pStyle w:val="ListParagraph"/>
        <w:numPr>
          <w:ilvl w:val="0"/>
          <w:numId w:val="3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math.h: pow.</w:t>
      </w:r>
    </w:p>
    <w:p w14:paraId="767EADD4" w14:textId="77777777" w:rsidR="003F08DD" w:rsidRDefault="003F08DD" w:rsidP="00CB6933">
      <w:pPr>
        <w:pStyle w:val="ListParagraph"/>
        <w:numPr>
          <w:ilvl w:val="0"/>
          <w:numId w:val="3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fstream.h: fin and fout.</w:t>
      </w:r>
    </w:p>
    <w:p w14:paraId="74DF9B38" w14:textId="77777777" w:rsidR="003F08DD" w:rsidRDefault="003F08DD" w:rsidP="00CB6933">
      <w:pPr>
        <w:pStyle w:val="ListParagraph"/>
        <w:numPr>
          <w:ilvl w:val="0"/>
          <w:numId w:val="3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string.h: strcmp and strcpy.</w:t>
      </w:r>
    </w:p>
    <w:p w14:paraId="4152A144" w14:textId="77777777" w:rsidR="00C670D6" w:rsidRDefault="00C670D6" w:rsidP="00C670D6">
      <w:pPr>
        <w:pStyle w:val="ListParagraph"/>
        <w:ind w:left="1440"/>
        <w:rPr>
          <w:b/>
          <w:sz w:val="32"/>
          <w:szCs w:val="32"/>
        </w:rPr>
      </w:pPr>
    </w:p>
    <w:p w14:paraId="1A01732A" w14:textId="77777777" w:rsidR="00C670D6" w:rsidRPr="00C670D6" w:rsidRDefault="00C670D6" w:rsidP="00C670D6">
      <w:pPr>
        <w:pStyle w:val="ListParagraph"/>
        <w:numPr>
          <w:ilvl w:val="0"/>
          <w:numId w:val="2"/>
        </w:numPr>
        <w:rPr>
          <w:b/>
          <w:sz w:val="32"/>
          <w:szCs w:val="32"/>
        </w:rPr>
      </w:pPr>
      <w:r>
        <w:rPr>
          <w:b/>
          <w:sz w:val="32"/>
          <w:szCs w:val="32"/>
          <w:u w:val="single"/>
        </w:rPr>
        <w:t>Classes Used:-</w:t>
      </w:r>
    </w:p>
    <w:p w14:paraId="44ABD458" w14:textId="77777777" w:rsidR="00C670D6" w:rsidRDefault="00C670D6" w:rsidP="00C670D6">
      <w:pPr>
        <w:pStyle w:val="ListParagraph"/>
        <w:rPr>
          <w:b/>
          <w:sz w:val="32"/>
          <w:szCs w:val="32"/>
          <w:u w:val="single"/>
        </w:rPr>
      </w:pPr>
    </w:p>
    <w:p w14:paraId="0EFE15C1" w14:textId="77777777" w:rsidR="00C670D6" w:rsidRDefault="00C670D6" w:rsidP="00C670D6">
      <w:pPr>
        <w:pStyle w:val="ListParagraph"/>
        <w:numPr>
          <w:ilvl w:val="0"/>
          <w:numId w:val="4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Account.</w:t>
      </w:r>
    </w:p>
    <w:p w14:paraId="4495422A" w14:textId="77777777" w:rsidR="00C670D6" w:rsidRDefault="00C670D6" w:rsidP="00C670D6">
      <w:pPr>
        <w:pStyle w:val="ListParagraph"/>
        <w:numPr>
          <w:ilvl w:val="0"/>
          <w:numId w:val="4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Current.</w:t>
      </w:r>
    </w:p>
    <w:p w14:paraId="2D180FD0" w14:textId="77777777" w:rsidR="00C670D6" w:rsidRDefault="00C670D6" w:rsidP="00C670D6">
      <w:pPr>
        <w:pStyle w:val="ListParagraph"/>
        <w:numPr>
          <w:ilvl w:val="0"/>
          <w:numId w:val="4"/>
        </w:numPr>
        <w:rPr>
          <w:b/>
          <w:sz w:val="32"/>
          <w:szCs w:val="32"/>
        </w:rPr>
      </w:pPr>
      <w:r>
        <w:rPr>
          <w:b/>
          <w:sz w:val="32"/>
          <w:szCs w:val="32"/>
        </w:rPr>
        <w:t>Savings.</w:t>
      </w:r>
    </w:p>
    <w:p w14:paraId="0F236E24" w14:textId="77777777" w:rsidR="00C670D6" w:rsidRDefault="00C670D6" w:rsidP="00C670D6">
      <w:pPr>
        <w:rPr>
          <w:b/>
          <w:sz w:val="32"/>
          <w:szCs w:val="32"/>
        </w:rPr>
      </w:pPr>
    </w:p>
    <w:p w14:paraId="5D450ACE" w14:textId="77777777" w:rsidR="00DB70A5" w:rsidRDefault="00DB70A5" w:rsidP="00DB70A5">
      <w:pPr>
        <w:rPr>
          <w:b/>
          <w:sz w:val="32"/>
          <w:szCs w:val="32"/>
        </w:rPr>
      </w:pPr>
    </w:p>
    <w:p w14:paraId="3CBC75B9" w14:textId="77777777" w:rsidR="00C670D6" w:rsidRDefault="00155C9B" w:rsidP="00DB70A5">
      <w:pPr>
        <w:jc w:val="center"/>
        <w:rPr>
          <w:b/>
          <w:sz w:val="32"/>
          <w:szCs w:val="32"/>
          <w:u w:val="single"/>
        </w:rPr>
      </w:pPr>
      <w:r>
        <w:rPr>
          <w:b/>
          <w:noProof/>
          <w:sz w:val="32"/>
          <w:szCs w:val="32"/>
          <w:u w:val="single"/>
        </w:rPr>
        <w:lastRenderedPageBreak/>
        <w:pict w14:anchorId="0DC8C893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51" type="#_x0000_t32" style="position:absolute;left:0;text-align:left;margin-left:-14.25pt;margin-top:233.25pt;width:0;height:45.75pt;z-index:251685888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6AC3795B">
          <v:rect id="_x0000_s1042" style="position:absolute;left:0;text-align:left;margin-left:125.25pt;margin-top:201pt;width:78pt;height:31.5pt;z-index:251684864">
            <v:textbox style="mso-next-textbox:#_x0000_s1042">
              <w:txbxContent>
                <w:p w14:paraId="4C4381FF" w14:textId="77777777" w:rsidR="00E40D28" w:rsidRPr="00C670D6" w:rsidRDefault="00E40D28" w:rsidP="00E40D28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 xml:space="preserve"> </w:t>
                  </w:r>
                  <w:r w:rsidR="002E7640">
                    <w:rPr>
                      <w:sz w:val="32"/>
                      <w:szCs w:val="32"/>
                    </w:rPr>
                    <w:t>SAVINGS</w:t>
                  </w:r>
                </w:p>
              </w:txbxContent>
            </v:textbox>
          </v:rect>
        </w:pict>
      </w:r>
      <w:r>
        <w:rPr>
          <w:b/>
          <w:noProof/>
          <w:sz w:val="32"/>
          <w:szCs w:val="32"/>
          <w:u w:val="single"/>
        </w:rPr>
        <w:pict w14:anchorId="68137C9C">
          <v:shape id="_x0000_s1032" type="#_x0000_t32" style="position:absolute;left:0;text-align:left;margin-left:264pt;margin-top:37.5pt;width:182.25pt;height:0;flip:x;z-index:251660288" o:connectortype="straight"/>
        </w:pict>
      </w:r>
      <w:r>
        <w:rPr>
          <w:b/>
          <w:noProof/>
          <w:sz w:val="32"/>
          <w:szCs w:val="32"/>
          <w:u w:val="single"/>
        </w:rPr>
        <w:pict w14:anchorId="4EA063BB">
          <v:shape id="_x0000_s1031" type="#_x0000_t32" style="position:absolute;left:0;text-align:left;margin-left:20.25pt;margin-top:37.5pt;width:182.25pt;height:0;flip:x;z-index:251659264" o:connectortype="straight"/>
        </w:pict>
      </w:r>
      <w:r>
        <w:rPr>
          <w:b/>
          <w:noProof/>
          <w:sz w:val="32"/>
          <w:szCs w:val="32"/>
        </w:rPr>
        <w:pict w14:anchorId="7A1EEED2">
          <v:rect id="_x0000_s1036" style="position:absolute;left:0;text-align:left;margin-left:415.5pt;margin-top:78pt;width:60.75pt;height:31.5pt;z-index:251664384">
            <v:textbox style="mso-next-textbox:#_x0000_s1036">
              <w:txbxContent>
                <w:p w14:paraId="09F27458" w14:textId="77777777" w:rsidR="00E40D28" w:rsidRPr="00C670D6" w:rsidRDefault="00E40D28" w:rsidP="00E40D28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 xml:space="preserve">  OLD</w:t>
                  </w:r>
                </w:p>
              </w:txbxContent>
            </v:textbox>
          </v:rect>
        </w:pict>
      </w:r>
      <w:r>
        <w:rPr>
          <w:b/>
          <w:noProof/>
          <w:sz w:val="32"/>
          <w:szCs w:val="32"/>
          <w:u w:val="single"/>
        </w:rPr>
        <w:pict w14:anchorId="0FBCF217">
          <v:rect id="_x0000_s1026" style="position:absolute;left:0;text-align:left;margin-left:202.5pt;margin-top:24pt;width:60.75pt;height:31.5pt;z-index:251658240">
            <v:textbox style="mso-next-textbox:#_x0000_s1026">
              <w:txbxContent>
                <w:p w14:paraId="29436F0A" w14:textId="77777777" w:rsidR="00C670D6" w:rsidRPr="00C670D6" w:rsidRDefault="00E40D28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 xml:space="preserve"> </w:t>
                  </w:r>
                  <w:r w:rsidR="00C670D6">
                    <w:rPr>
                      <w:sz w:val="32"/>
                      <w:szCs w:val="32"/>
                    </w:rPr>
                    <w:t xml:space="preserve"> USER</w:t>
                  </w:r>
                </w:p>
              </w:txbxContent>
            </v:textbox>
          </v:rect>
        </w:pict>
      </w:r>
      <w:r>
        <w:rPr>
          <w:b/>
          <w:noProof/>
          <w:sz w:val="32"/>
          <w:szCs w:val="32"/>
        </w:rPr>
        <w:pict w14:anchorId="5EA02350">
          <v:rect id="_x0000_s1035" style="position:absolute;left:0;text-align:left;margin-left:-10.5pt;margin-top:77.25pt;width:60.75pt;height:31.5pt;z-index:251663360">
            <v:textbox style="mso-next-textbox:#_x0000_s1035">
              <w:txbxContent>
                <w:p w14:paraId="0FBB57C8" w14:textId="77777777" w:rsidR="00E40D28" w:rsidRPr="00C670D6" w:rsidRDefault="00E40D28" w:rsidP="00E40D28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 xml:space="preserve">  NEW</w:t>
                  </w:r>
                </w:p>
              </w:txbxContent>
            </v:textbox>
          </v:rect>
        </w:pict>
      </w:r>
      <w:r>
        <w:rPr>
          <w:b/>
          <w:noProof/>
          <w:sz w:val="32"/>
          <w:szCs w:val="32"/>
          <w:u w:val="single"/>
        </w:rPr>
        <w:pict w14:anchorId="40778E6D">
          <v:shape id="_x0000_s1045" type="#_x0000_t32" style="position:absolute;left:0;text-align:left;margin-left:446.25pt;margin-top:110.3pt;width:0;height:45.75pt;z-index:251673600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459FC7AF">
          <v:shape id="_x0000_s1039" type="#_x0000_t32" style="position:absolute;left:0;text-align:left;margin-left:-15pt;margin-top:155.25pt;width:0;height:45.75pt;z-index:251681792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1DBC677B">
          <v:shape id="_x0000_s1038" type="#_x0000_t32" style="position:absolute;left:0;text-align:left;margin-left:-15pt;margin-top:155.25pt;width:178.5pt;height:.05pt;z-index:251680768" o:connectortype="straight"/>
        </w:pict>
      </w:r>
      <w:r>
        <w:rPr>
          <w:b/>
          <w:noProof/>
          <w:sz w:val="32"/>
          <w:szCs w:val="32"/>
          <w:u w:val="single"/>
        </w:rPr>
        <w:pict w14:anchorId="5FDAAA88">
          <v:shape id="_x0000_s1046" type="#_x0000_t32" style="position:absolute;left:0;text-align:left;margin-left:315.75pt;margin-top:156.75pt;width:178.5pt;height:.05pt;z-index:251674624" o:connectortype="straight"/>
        </w:pict>
      </w:r>
      <w:r>
        <w:rPr>
          <w:b/>
          <w:noProof/>
          <w:sz w:val="32"/>
          <w:szCs w:val="32"/>
          <w:u w:val="single"/>
        </w:rPr>
        <w:pict w14:anchorId="62CCFCDE">
          <v:rect id="_x0000_s1049" style="position:absolute;left:0;text-align:left;margin-left:272.25pt;margin-top:202.5pt;width:87pt;height:31.5pt;z-index:251677696">
            <v:textbox style="mso-next-textbox:#_x0000_s1049">
              <w:txbxContent>
                <w:p w14:paraId="60056530" w14:textId="77777777" w:rsidR="002E7640" w:rsidRPr="00C670D6" w:rsidRDefault="002E7640" w:rsidP="002E7640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 xml:space="preserve">  CURRENT</w:t>
                  </w:r>
                </w:p>
              </w:txbxContent>
            </v:textbox>
          </v:rect>
        </w:pict>
      </w:r>
      <w:r>
        <w:rPr>
          <w:b/>
          <w:noProof/>
          <w:sz w:val="32"/>
          <w:szCs w:val="32"/>
          <w:u w:val="single"/>
        </w:rPr>
        <w:pict w14:anchorId="6D0DCC34">
          <v:shape id="_x0000_s1048" type="#_x0000_t32" style="position:absolute;left:0;text-align:left;margin-left:494.25pt;margin-top:157.55pt;width:0;height:45.75pt;z-index:251676672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455FD4E3">
          <v:shape id="_x0000_s1047" type="#_x0000_t32" style="position:absolute;left:0;text-align:left;margin-left:315.75pt;margin-top:156.75pt;width:0;height:45.75pt;z-index:251675648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0876D4D2">
          <v:shape id="_x0000_s1037" type="#_x0000_t32" style="position:absolute;left:0;text-align:left;margin-left:20.25pt;margin-top:108.75pt;width:0;height:45.75pt;z-index:251679744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51CF3349">
          <v:shape id="_x0000_s1040" type="#_x0000_t32" style="position:absolute;left:0;text-align:left;margin-left:163.5pt;margin-top:155.3pt;width:0;height:45.75pt;z-index:251682816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14EF5DCD">
          <v:rect id="_x0000_s1041" style="position:absolute;left:0;text-align:left;margin-left:-57pt;margin-top:201pt;width:87pt;height:31.5pt;z-index:251683840">
            <v:textbox style="mso-next-textbox:#_x0000_s1041">
              <w:txbxContent>
                <w:p w14:paraId="283305EC" w14:textId="77777777" w:rsidR="00E40D28" w:rsidRPr="00C670D6" w:rsidRDefault="002E7640" w:rsidP="00E40D28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 xml:space="preserve">  CURRENT</w:t>
                  </w:r>
                </w:p>
              </w:txbxContent>
            </v:textbox>
          </v:rect>
        </w:pict>
      </w:r>
      <w:r>
        <w:rPr>
          <w:b/>
          <w:noProof/>
          <w:sz w:val="32"/>
          <w:szCs w:val="32"/>
          <w:u w:val="single"/>
        </w:rPr>
        <w:pict w14:anchorId="3DEE32A0">
          <v:rect id="_x0000_s1058" style="position:absolute;left:0;text-align:left;margin-left:96pt;margin-top:279pt;width:120pt;height:49.5pt;z-index:251693056">
            <v:textbox style="mso-next-textbox:#_x0000_s1058">
              <w:txbxContent>
                <w:p w14:paraId="146F1C2E" w14:textId="77777777" w:rsidR="00EC0652" w:rsidRPr="00C670D6" w:rsidRDefault="00EC0652" w:rsidP="00EC0652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CUSTOMER INFORMATION</w:t>
                  </w:r>
                </w:p>
              </w:txbxContent>
            </v:textbox>
          </v:rect>
        </w:pict>
      </w:r>
      <w:r>
        <w:rPr>
          <w:b/>
          <w:noProof/>
          <w:sz w:val="32"/>
          <w:szCs w:val="32"/>
          <w:u w:val="single"/>
        </w:rPr>
        <w:pict w14:anchorId="761903F5">
          <v:shape id="_x0000_s1057" type="#_x0000_t32" style="position:absolute;left:0;text-align:left;margin-left:163.5pt;margin-top:233.25pt;width:0;height:45.75pt;z-index:251692032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38B9B40F">
          <v:shape id="_x0000_s1053" type="#_x0000_t32" style="position:absolute;left:0;text-align:left;margin-left:-14.25pt;margin-top:328.5pt;width:0;height:45.75pt;z-index:251687936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473D6636">
          <v:rect id="_x0000_s1052" style="position:absolute;left:0;text-align:left;margin-left:-57.75pt;margin-top:279pt;width:120pt;height:49.5pt;z-index:251686912">
            <v:textbox style="mso-next-textbox:#_x0000_s1052">
              <w:txbxContent>
                <w:p w14:paraId="512111CE" w14:textId="77777777" w:rsidR="00EC0652" w:rsidRPr="00C670D6" w:rsidRDefault="00EC0652" w:rsidP="002E7640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CUSTOMER INFORMATION</w:t>
                  </w:r>
                </w:p>
              </w:txbxContent>
            </v:textbox>
          </v:rect>
        </w:pict>
      </w:r>
      <w:r w:rsidR="005A52F3">
        <w:rPr>
          <w:b/>
          <w:sz w:val="32"/>
          <w:szCs w:val="32"/>
          <w:u w:val="single"/>
        </w:rPr>
        <w:t>CONTROL FLOW CHART</w:t>
      </w:r>
    </w:p>
    <w:p w14:paraId="24FD21D6" w14:textId="77777777" w:rsidR="00C670D6" w:rsidRDefault="00155C9B" w:rsidP="00C670D6">
      <w:pPr>
        <w:jc w:val="center"/>
        <w:rPr>
          <w:b/>
          <w:sz w:val="32"/>
          <w:szCs w:val="32"/>
          <w:u w:val="single"/>
        </w:rPr>
      </w:pPr>
      <w:r>
        <w:rPr>
          <w:b/>
          <w:noProof/>
          <w:sz w:val="32"/>
          <w:szCs w:val="32"/>
          <w:u w:val="single"/>
        </w:rPr>
        <w:pict w14:anchorId="1986F964">
          <v:shape id="_x0000_s1033" type="#_x0000_t32" style="position:absolute;left:0;text-align:left;margin-left:19.5pt;margin-top:5.05pt;width:0;height:39.75pt;z-index:251661312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6A1A27A6">
          <v:shape id="_x0000_s1034" type="#_x0000_t32" style="position:absolute;left:0;text-align:left;margin-left:446.25pt;margin-top:5.05pt;width:0;height:39.75pt;z-index:251662336" o:connectortype="straight">
            <v:stroke endarrow="block"/>
          </v:shape>
        </w:pict>
      </w:r>
    </w:p>
    <w:p w14:paraId="1E07CA3D" w14:textId="77777777" w:rsidR="00C670D6" w:rsidRPr="00C670D6" w:rsidRDefault="00C670D6" w:rsidP="00C670D6">
      <w:pPr>
        <w:rPr>
          <w:b/>
          <w:sz w:val="32"/>
          <w:szCs w:val="32"/>
          <w:u w:val="single"/>
        </w:rPr>
      </w:pPr>
    </w:p>
    <w:p w14:paraId="2BE6422E" w14:textId="77777777" w:rsidR="00A87638" w:rsidRPr="00CB6933" w:rsidRDefault="00CB6933" w:rsidP="00A87638">
      <w:pPr>
        <w:pStyle w:val="ListParagraph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</w:t>
      </w:r>
    </w:p>
    <w:p w14:paraId="3B85A525" w14:textId="77777777" w:rsidR="00A87638" w:rsidRPr="00A87638" w:rsidRDefault="00A87638" w:rsidP="00A87638">
      <w:pPr>
        <w:pStyle w:val="ListParagraph"/>
        <w:rPr>
          <w:b/>
          <w:sz w:val="32"/>
          <w:szCs w:val="32"/>
          <w:u w:val="single"/>
        </w:rPr>
      </w:pPr>
    </w:p>
    <w:p w14:paraId="111D4C65" w14:textId="77777777" w:rsidR="00A87638" w:rsidRDefault="00A87638" w:rsidP="00A87638">
      <w:pPr>
        <w:pStyle w:val="ListParagraph"/>
        <w:rPr>
          <w:b/>
          <w:sz w:val="32"/>
          <w:szCs w:val="32"/>
        </w:rPr>
      </w:pPr>
    </w:p>
    <w:p w14:paraId="2C086AE7" w14:textId="77777777" w:rsidR="00A87638" w:rsidRPr="00A87638" w:rsidRDefault="00A87638" w:rsidP="00A87638">
      <w:pPr>
        <w:pStyle w:val="ListParagraph"/>
        <w:rPr>
          <w:b/>
          <w:sz w:val="32"/>
          <w:szCs w:val="32"/>
          <w:u w:val="single"/>
        </w:rPr>
      </w:pPr>
    </w:p>
    <w:p w14:paraId="59F9D9D6" w14:textId="77777777" w:rsidR="00610FCA" w:rsidRDefault="00155C9B" w:rsidP="00610FCA">
      <w:pPr>
        <w:rPr>
          <w:b/>
          <w:sz w:val="32"/>
          <w:szCs w:val="32"/>
          <w:u w:val="single"/>
        </w:rPr>
      </w:pPr>
      <w:r>
        <w:rPr>
          <w:b/>
          <w:noProof/>
          <w:sz w:val="32"/>
          <w:szCs w:val="32"/>
          <w:u w:val="single"/>
        </w:rPr>
        <w:pict w14:anchorId="086FFF99">
          <v:shape id="_x0000_s1122" type="#_x0000_t32" style="position:absolute;margin-left:195.75pt;margin-top:395.25pt;width:30.7pt;height:.05pt;flip:x;z-index:251746304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4BAD4076">
          <v:shape id="_x0000_s1119" style="position:absolute;margin-left:230.15pt;margin-top:392.25pt;width:5.35pt;height:12.75pt;rotation:90;z-index:251745280" coordsize="107,255" path="m15,v46,24,92,48,90,90c103,132,18,228,,255e" filled="f">
            <v:path arrowok="t"/>
          </v:shape>
        </w:pict>
      </w:r>
      <w:r>
        <w:rPr>
          <w:b/>
          <w:noProof/>
          <w:sz w:val="32"/>
          <w:szCs w:val="32"/>
          <w:u w:val="single"/>
        </w:rPr>
        <w:pict w14:anchorId="508ECB54">
          <v:shape id="_x0000_s1116" type="#_x0000_t32" style="position:absolute;margin-left:239.25pt;margin-top:273.75pt;width:0;height:122.25pt;z-index:251744256" o:connectortype="straight"/>
        </w:pict>
      </w:r>
      <w:r>
        <w:rPr>
          <w:b/>
          <w:noProof/>
          <w:sz w:val="32"/>
          <w:szCs w:val="32"/>
          <w:u w:val="single"/>
        </w:rPr>
        <w:pict w14:anchorId="111B34E7">
          <v:rect id="_x0000_s1112" style="position:absolute;margin-left:190.5pt;margin-top:198.75pt;width:78pt;height:72.75pt;z-index:251740160">
            <v:textbox style="mso-next-textbox:#_x0000_s1112">
              <w:txbxContent>
                <w:p w14:paraId="463768DA" w14:textId="77777777" w:rsidR="00970A79" w:rsidRPr="00C670D6" w:rsidRDefault="00970A79" w:rsidP="00970A79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RECORD NOT FOUND</w:t>
                  </w:r>
                </w:p>
              </w:txbxContent>
            </v:textbox>
          </v:rect>
        </w:pict>
      </w:r>
      <w:r>
        <w:rPr>
          <w:b/>
          <w:noProof/>
          <w:sz w:val="32"/>
          <w:szCs w:val="32"/>
          <w:u w:val="single"/>
        </w:rPr>
        <w:pict w14:anchorId="5BC93E29">
          <v:shape id="_x0000_s1115" type="#_x0000_t32" style="position:absolute;margin-left:240.75pt;margin-top:81.75pt;width:0;height:117pt;z-index:251743232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5262863B">
          <v:shape id="_x0000_s1114" type="#_x0000_t32" style="position:absolute;margin-left:240.75pt;margin-top:81.75pt;width:31.5pt;height:0;flip:x;z-index:251742208" o:connectortype="straight"/>
        </w:pict>
      </w:r>
      <w:r>
        <w:rPr>
          <w:b/>
          <w:noProof/>
          <w:sz w:val="32"/>
          <w:szCs w:val="32"/>
          <w:u w:val="single"/>
        </w:rPr>
        <w:pict w14:anchorId="28C46F62">
          <v:shape id="_x0000_s1113" type="#_x0000_t32" style="position:absolute;margin-left:381.75pt;margin-top:81.75pt;width:42pt;height:0;z-index:251741184" o:connectortype="straight">
            <v:stroke startarrow="block" endarrow="block"/>
          </v:shape>
        </w:pict>
      </w:r>
      <w:r>
        <w:rPr>
          <w:b/>
          <w:noProof/>
          <w:sz w:val="32"/>
          <w:szCs w:val="32"/>
          <w:u w:val="single"/>
        </w:rPr>
        <w:pict w14:anchorId="12F1D64D">
          <v:rect id="_x0000_s1054" style="position:absolute;margin-left:-57.75pt;margin-top:176.25pt;width:97.5pt;height:81pt;z-index:251688960">
            <v:textbox style="mso-next-textbox:#_x0000_s1054">
              <w:txbxContent>
                <w:p w14:paraId="5CE06C7A" w14:textId="77777777" w:rsidR="00EC0652" w:rsidRPr="00C670D6" w:rsidRDefault="00EC0652" w:rsidP="00EC0652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DEDUCT PENALTY IF APPLICABLE</w:t>
                  </w:r>
                </w:p>
              </w:txbxContent>
            </v:textbox>
          </v:rect>
        </w:pict>
      </w:r>
      <w:r>
        <w:rPr>
          <w:b/>
          <w:noProof/>
          <w:sz w:val="32"/>
          <w:szCs w:val="32"/>
          <w:u w:val="single"/>
        </w:rPr>
        <w:pict w14:anchorId="62B6F753">
          <v:rect id="_x0000_s1104" style="position:absolute;margin-left:47.25pt;margin-top:192.75pt;width:110.25pt;height:52.5pt;z-index:251732992">
            <v:textbox style="mso-next-textbox:#_x0000_s1104">
              <w:txbxContent>
                <w:p w14:paraId="44D21765" w14:textId="77777777" w:rsidR="00CC0060" w:rsidRPr="00C670D6" w:rsidRDefault="00CC0060" w:rsidP="00CC0060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ACCOUNT</w:t>
                  </w:r>
                  <w:r w:rsidR="00657671">
                    <w:rPr>
                      <w:sz w:val="32"/>
                      <w:szCs w:val="32"/>
                    </w:rPr>
                    <w:t xml:space="preserve"> NO. </w:t>
                  </w:r>
                  <w:r>
                    <w:rPr>
                      <w:sz w:val="32"/>
                      <w:szCs w:val="32"/>
                    </w:rPr>
                    <w:t>UNAVAILABLE</w:t>
                  </w:r>
                </w:p>
              </w:txbxContent>
            </v:textbox>
          </v:rect>
        </w:pict>
      </w:r>
      <w:r>
        <w:rPr>
          <w:b/>
          <w:noProof/>
          <w:sz w:val="32"/>
          <w:szCs w:val="32"/>
          <w:u w:val="single"/>
        </w:rPr>
        <w:pict w14:anchorId="203B2390">
          <v:shape id="_x0000_s1093" type="#_x0000_t32" style="position:absolute;margin-left:170.25pt;margin-top:131.25pt;width:0;height:165pt;z-index:251722752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17D0212F">
          <v:shape id="_x0000_s1111" type="#_x0000_t32" style="position:absolute;margin-left:78.75pt;margin-top:388.5pt;width:36.75pt;height:0;z-index:251739136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2695C1B2">
          <v:shape id="_x0000_s1110" type="#_x0000_t32" style="position:absolute;margin-left:78pt;margin-top:321pt;width:0;height:67.5pt;z-index:251738112" o:connectortype="straight"/>
        </w:pict>
      </w:r>
      <w:r>
        <w:rPr>
          <w:b/>
          <w:noProof/>
          <w:sz w:val="32"/>
          <w:szCs w:val="32"/>
          <w:u w:val="single"/>
        </w:rPr>
        <w:pict w14:anchorId="5A34974A">
          <v:shape id="_x0000_s1109" style="position:absolute;margin-left:78pt;margin-top:308.25pt;width:5.35pt;height:12.75pt;z-index:251737088" coordsize="107,255" path="m15,v46,24,92,48,90,90c103,132,18,228,,255e" filled="f">
            <v:path arrowok="t"/>
          </v:shape>
        </w:pict>
      </w:r>
      <w:r>
        <w:rPr>
          <w:b/>
          <w:noProof/>
          <w:sz w:val="32"/>
          <w:szCs w:val="32"/>
          <w:u w:val="single"/>
        </w:rPr>
        <w:pict w14:anchorId="2E9CD29E">
          <v:shape id="_x0000_s1108" type="#_x0000_t32" style="position:absolute;margin-left:78pt;margin-top:245.25pt;width:.75pt;height:63pt;z-index:251736064" o:connectortype="straight"/>
        </w:pict>
      </w:r>
      <w:r>
        <w:rPr>
          <w:b/>
          <w:noProof/>
          <w:sz w:val="32"/>
          <w:szCs w:val="32"/>
          <w:u w:val="single"/>
        </w:rPr>
        <w:pict w14:anchorId="5148BDFB">
          <v:shape id="_x0000_s1106" type="#_x0000_t32" style="position:absolute;margin-left:125.25pt;margin-top:131.25pt;width:0;height:61.5pt;z-index:251735040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6EAD2411">
          <v:shape id="_x0000_s1105" type="#_x0000_t32" style="position:absolute;margin-left:50.25pt;margin-top:131.25pt;width:0;height:61.5pt;z-index:251734016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034D90DF">
          <v:shape id="_x0000_s1103" type="#_x0000_t32" style="position:absolute;margin-left:163.5pt;margin-top:327.75pt;width:0;height:49.5pt;z-index:251731968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51BB75AE">
          <v:shape id="_x0000_s1102" type="#_x0000_t32" style="position:absolute;margin-left:-14.25pt;margin-top:312.75pt;width:129pt;height:0;z-index:251730944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1F9E76AC">
          <v:shape id="_x0000_s1097" type="#_x0000_t32" style="position:absolute;margin-left:249.75pt;margin-top:500.25pt;width:220.5pt;height:.05pt;flip:x;z-index:251725824" o:connectortype="straight"/>
        </w:pict>
      </w:r>
      <w:r>
        <w:rPr>
          <w:b/>
          <w:noProof/>
          <w:sz w:val="32"/>
          <w:szCs w:val="32"/>
          <w:u w:val="single"/>
        </w:rPr>
        <w:pict w14:anchorId="1D3B6287">
          <v:shape id="_x0000_s1095" type="#_x0000_t32" style="position:absolute;margin-left:470.25pt;margin-top:426.75pt;width:0;height:73.5pt;z-index:251724800" o:connectortype="straight"/>
        </w:pict>
      </w:r>
      <w:r>
        <w:rPr>
          <w:b/>
          <w:noProof/>
          <w:sz w:val="32"/>
          <w:szCs w:val="32"/>
          <w:u w:val="single"/>
        </w:rPr>
        <w:pict w14:anchorId="0A3F97CF">
          <v:shape id="_x0000_s1101" type="#_x0000_t32" style="position:absolute;margin-left:-15pt;margin-top:258pt;width:0;height:54.75pt;z-index:251729920" o:connectortype="straight"/>
        </w:pict>
      </w:r>
      <w:r>
        <w:rPr>
          <w:b/>
          <w:noProof/>
          <w:sz w:val="32"/>
          <w:szCs w:val="32"/>
          <w:u w:val="single"/>
        </w:rPr>
        <w:pict w14:anchorId="44AF8D9B">
          <v:shapetype id="_x0000_t202" coordsize="21600,21600" o:spt="202" path="m,l,21600r21600,l21600,xe">
            <v:stroke joinstyle="miter"/>
            <v:path gradientshapeok="t" o:connecttype="rect"/>
          </v:shapetype>
          <v:shape id="_x0000_s1090" type="#_x0000_t202" style="position:absolute;margin-left:115.5pt;margin-top:377.25pt;width:80.25pt;height:30.75pt;z-index:251721728">
            <v:textbox>
              <w:txbxContent>
                <w:p w14:paraId="66DCA282" w14:textId="77777777" w:rsidR="00794837" w:rsidRPr="00794837" w:rsidRDefault="00794837" w:rsidP="00794837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 xml:space="preserve">     EXIT</w:t>
                  </w:r>
                </w:p>
              </w:txbxContent>
            </v:textbox>
          </v:shape>
        </w:pict>
      </w:r>
      <w:r>
        <w:rPr>
          <w:b/>
          <w:noProof/>
          <w:sz w:val="32"/>
          <w:szCs w:val="32"/>
          <w:u w:val="single"/>
        </w:rPr>
        <w:pict w14:anchorId="1DD84FFF">
          <v:shape id="_x0000_s1089" type="#_x0000_t202" style="position:absolute;margin-left:114.75pt;margin-top:296.25pt;width:80.25pt;height:30.75pt;z-index:251720704">
            <v:textbox>
              <w:txbxContent>
                <w:p w14:paraId="4CC7B138" w14:textId="77777777" w:rsidR="00794837" w:rsidRPr="00794837" w:rsidRDefault="00794837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 xml:space="preserve">  DISPLAY</w:t>
                  </w:r>
                </w:p>
              </w:txbxContent>
            </v:textbox>
          </v:shape>
        </w:pict>
      </w:r>
      <w:r>
        <w:rPr>
          <w:b/>
          <w:noProof/>
          <w:sz w:val="32"/>
          <w:szCs w:val="32"/>
          <w:u w:val="single"/>
        </w:rPr>
        <w:pict w14:anchorId="0E81B791">
          <v:shape id="_x0000_s1100" type="#_x0000_t32" style="position:absolute;margin-left:195pt;margin-top:308.25pt;width:37.5pt;height:0;flip:x;z-index:251728896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216BE58F">
          <v:shape id="_x0000_s1099" type="#_x0000_t32" style="position:absolute;margin-left:232.5pt;margin-top:308.25pt;width:0;height:154.5pt;flip:y;z-index:251727872" o:connectortype="straight"/>
        </w:pict>
      </w:r>
      <w:r>
        <w:rPr>
          <w:b/>
          <w:noProof/>
          <w:sz w:val="32"/>
          <w:szCs w:val="32"/>
          <w:u w:val="single"/>
        </w:rPr>
        <w:pict w14:anchorId="4352550C">
          <v:shape id="_x0000_s1098" type="#_x0000_t32" style="position:absolute;margin-left:249.75pt;margin-top:462.75pt;width:.05pt;height:37.5pt;z-index:251726848" o:connectortype="straight"/>
        </w:pict>
      </w:r>
      <w:r>
        <w:rPr>
          <w:b/>
          <w:noProof/>
          <w:sz w:val="32"/>
          <w:szCs w:val="32"/>
          <w:u w:val="single"/>
        </w:rPr>
        <w:pict w14:anchorId="48958CBE">
          <v:shape id="_x0000_s1094" type="#_x0000_t32" style="position:absolute;margin-left:232.5pt;margin-top:462.75pt;width:45.75pt;height:0;flip:x;z-index:251723776" o:connectortype="straight"/>
        </w:pict>
      </w:r>
      <w:r>
        <w:rPr>
          <w:b/>
          <w:noProof/>
          <w:sz w:val="32"/>
          <w:szCs w:val="32"/>
          <w:u w:val="single"/>
        </w:rPr>
        <w:pict w14:anchorId="2C4537A1">
          <v:shape id="_x0000_s1085" type="#_x0000_t32" style="position:absolute;margin-left:468.8pt;margin-top:327.75pt;width:.7pt;height:18.75pt;flip:x;z-index:251716608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7673F6D3">
          <v:rect id="_x0000_s1086" style="position:absolute;margin-left:426.75pt;margin-top:346.5pt;width:108pt;height:80.25pt;z-index:251717632">
            <v:textbox style="mso-next-textbox:#_x0000_s1086">
              <w:txbxContent>
                <w:p w14:paraId="5F3F92B1" w14:textId="77777777" w:rsidR="00794837" w:rsidRPr="00C670D6" w:rsidRDefault="00794837" w:rsidP="00794837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CALCULATE COMPOUND INTEREST</w:t>
                  </w:r>
                </w:p>
              </w:txbxContent>
            </v:textbox>
          </v:rect>
        </w:pict>
      </w:r>
      <w:r>
        <w:rPr>
          <w:b/>
          <w:noProof/>
          <w:sz w:val="32"/>
          <w:szCs w:val="32"/>
          <w:u w:val="single"/>
        </w:rPr>
        <w:pict w14:anchorId="59D0E69A">
          <v:rect id="_x0000_s1088" style="position:absolute;margin-left:426.75pt;margin-top:281.25pt;width:108pt;height:48pt;z-index:251719680">
            <v:textbox style="mso-next-textbox:#_x0000_s1088">
              <w:txbxContent>
                <w:p w14:paraId="790599B5" w14:textId="77777777" w:rsidR="00794837" w:rsidRPr="00C670D6" w:rsidRDefault="00794837" w:rsidP="00794837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CUSTOMER RATING CALCULATION</w:t>
                  </w:r>
                </w:p>
              </w:txbxContent>
            </v:textbox>
          </v:rect>
        </w:pict>
      </w:r>
      <w:r>
        <w:rPr>
          <w:b/>
          <w:noProof/>
          <w:sz w:val="32"/>
          <w:szCs w:val="32"/>
          <w:u w:val="single"/>
        </w:rPr>
        <w:pict w14:anchorId="3E2B75CA">
          <v:shape id="_x0000_s1087" type="#_x0000_t32" style="position:absolute;margin-left:469.55pt;margin-top:252pt;width:.7pt;height:29.25pt;flip:x;z-index:251718656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2452AA0A">
          <v:shape id="_x0000_s1079" type="#_x0000_t32" style="position:absolute;margin-left:468pt;margin-top:37.5pt;width:0;height:20.25pt;z-index:251710464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12520B71">
          <v:rect id="_x0000_s1050" style="position:absolute;margin-left:445.5pt;margin-top:5.25pt;width:78pt;height:31.5pt;z-index:251678720">
            <v:textbox style="mso-next-textbox:#_x0000_s1050">
              <w:txbxContent>
                <w:p w14:paraId="3CE99F0B" w14:textId="77777777" w:rsidR="002E7640" w:rsidRPr="00C670D6" w:rsidRDefault="002E7640" w:rsidP="002E7640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 xml:space="preserve"> SAVINGS</w:t>
                  </w:r>
                </w:p>
              </w:txbxContent>
            </v:textbox>
          </v:rect>
        </w:pict>
      </w:r>
      <w:r>
        <w:rPr>
          <w:b/>
          <w:noProof/>
          <w:sz w:val="32"/>
          <w:szCs w:val="32"/>
          <w:u w:val="single"/>
        </w:rPr>
        <w:pict w14:anchorId="708D9E4D">
          <v:rect id="_x0000_s1082" style="position:absolute;margin-left:426pt;margin-top:136.5pt;width:108pt;height:48pt;z-index:251713536">
            <v:textbox style="mso-next-textbox:#_x0000_s1082">
              <w:txbxContent>
                <w:p w14:paraId="03DCCBC6" w14:textId="77777777" w:rsidR="00794837" w:rsidRPr="00C670D6" w:rsidRDefault="00794837" w:rsidP="00794837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WITHDRAW (OPTIONAL)</w:t>
                  </w:r>
                </w:p>
              </w:txbxContent>
            </v:textbox>
          </v:rect>
        </w:pict>
      </w:r>
      <w:r>
        <w:rPr>
          <w:b/>
          <w:noProof/>
          <w:sz w:val="32"/>
          <w:szCs w:val="32"/>
          <w:u w:val="single"/>
        </w:rPr>
        <w:pict w14:anchorId="03FEEF48">
          <v:shape id="_x0000_s1081" type="#_x0000_t32" style="position:absolute;margin-left:470.25pt;margin-top:111pt;width:0;height:25.5pt;z-index:251712512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662E41A5">
          <v:rect id="_x0000_s1084" style="position:absolute;margin-left:426.75pt;margin-top:204pt;width:108pt;height:48pt;z-index:251715584">
            <v:textbox style="mso-next-textbox:#_x0000_s1084">
              <w:txbxContent>
                <w:p w14:paraId="4253F346" w14:textId="77777777" w:rsidR="00794837" w:rsidRPr="00C670D6" w:rsidRDefault="00794837" w:rsidP="00794837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DEPOSIT (OPTIONAL)</w:t>
                  </w:r>
                </w:p>
              </w:txbxContent>
            </v:textbox>
          </v:rect>
        </w:pict>
      </w:r>
      <w:r>
        <w:rPr>
          <w:b/>
          <w:noProof/>
          <w:sz w:val="32"/>
          <w:szCs w:val="32"/>
          <w:u w:val="single"/>
        </w:rPr>
        <w:pict w14:anchorId="17994264">
          <v:shape id="_x0000_s1083" type="#_x0000_t32" style="position:absolute;margin-left:468.8pt;margin-top:185.25pt;width:.7pt;height:18.75pt;flip:x;z-index:251714560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6D94BBEF">
          <v:rect id="_x0000_s1080" style="position:absolute;margin-left:423.75pt;margin-top:57.75pt;width:109.5pt;height:53.25pt;z-index:251711488">
            <v:textbox style="mso-next-textbox:#_x0000_s1080">
              <w:txbxContent>
                <w:p w14:paraId="43C6FA82" w14:textId="77777777" w:rsidR="00794837" w:rsidRPr="00C670D6" w:rsidRDefault="00794837" w:rsidP="00794837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CUSTOMER ACCOUNT NO.</w:t>
                  </w:r>
                </w:p>
              </w:txbxContent>
            </v:textbox>
          </v:rect>
        </w:pict>
      </w:r>
      <w:r>
        <w:rPr>
          <w:b/>
          <w:noProof/>
          <w:sz w:val="32"/>
          <w:szCs w:val="32"/>
          <w:u w:val="single"/>
        </w:rPr>
        <w:pict w14:anchorId="7DFAB635">
          <v:rect id="_x0000_s1072" style="position:absolute;margin-left:278.25pt;margin-top:438.75pt;width:108pt;height:48pt;z-index:251703296">
            <v:textbox style="mso-next-textbox:#_x0000_s1072">
              <w:txbxContent>
                <w:p w14:paraId="64DCB87E" w14:textId="77777777" w:rsidR="006242FB" w:rsidRPr="00C670D6" w:rsidRDefault="006242FB" w:rsidP="006242FB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ISSUING CHECKBOOK</w:t>
                  </w:r>
                </w:p>
              </w:txbxContent>
            </v:textbox>
          </v:rect>
        </w:pict>
      </w:r>
      <w:r>
        <w:rPr>
          <w:b/>
          <w:noProof/>
          <w:sz w:val="32"/>
          <w:szCs w:val="32"/>
          <w:u w:val="single"/>
        </w:rPr>
        <w:pict w14:anchorId="162D0F29">
          <v:shape id="_x0000_s1078" type="#_x0000_t32" style="position:absolute;margin-left:319.55pt;margin-top:425.25pt;width:.7pt;height:14.25pt;flip:x;z-index:251709440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59AB4DC4">
          <v:shape id="_x0000_s1071" type="#_x0000_t32" style="position:absolute;margin-left:317.3pt;margin-top:329.25pt;width:.7pt;height:14.25pt;flip:x;z-index:251702272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1BD3490C">
          <v:rect id="_x0000_s1076" style="position:absolute;margin-left:273.75pt;margin-top:281.25pt;width:108pt;height:48pt;z-index:251707392">
            <v:textbox style="mso-next-textbox:#_x0000_s1076">
              <w:txbxContent>
                <w:p w14:paraId="1E3D5E66" w14:textId="77777777" w:rsidR="00DB70A5" w:rsidRPr="00C670D6" w:rsidRDefault="00DB70A5" w:rsidP="00DB70A5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CUSTOMER RATING CALCULATION</w:t>
                  </w:r>
                </w:p>
              </w:txbxContent>
            </v:textbox>
          </v:rect>
        </w:pict>
      </w:r>
      <w:r>
        <w:rPr>
          <w:b/>
          <w:noProof/>
          <w:sz w:val="32"/>
          <w:szCs w:val="32"/>
          <w:u w:val="single"/>
        </w:rPr>
        <w:pict w14:anchorId="13A619F8">
          <v:rect id="_x0000_s1070" style="position:absolute;margin-left:274.5pt;margin-top:204pt;width:108pt;height:48pt;z-index:251701248">
            <v:textbox style="mso-next-textbox:#_x0000_s1070">
              <w:txbxContent>
                <w:p w14:paraId="4E8A1311" w14:textId="77777777" w:rsidR="006242FB" w:rsidRPr="00C670D6" w:rsidRDefault="006242FB" w:rsidP="006242FB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DEPOSIT (OPTIONAL)</w:t>
                  </w:r>
                </w:p>
              </w:txbxContent>
            </v:textbox>
          </v:rect>
        </w:pict>
      </w:r>
      <w:r>
        <w:rPr>
          <w:b/>
          <w:noProof/>
          <w:sz w:val="32"/>
          <w:szCs w:val="32"/>
          <w:u w:val="single"/>
        </w:rPr>
        <w:pict w14:anchorId="663EF2F1">
          <v:rect id="_x0000_s1077" style="position:absolute;margin-left:274.85pt;margin-top:343.5pt;width:120.75pt;height:81pt;z-index:251708416">
            <v:textbox style="mso-next-textbox:#_x0000_s1077">
              <w:txbxContent>
                <w:p w14:paraId="0072E18B" w14:textId="77777777" w:rsidR="00794837" w:rsidRPr="00C670D6" w:rsidRDefault="00794837" w:rsidP="00794837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DEDUCT PENALTY IF APPLICABLE</w:t>
                  </w:r>
                </w:p>
              </w:txbxContent>
            </v:textbox>
          </v:rect>
        </w:pict>
      </w:r>
      <w:r>
        <w:rPr>
          <w:b/>
          <w:noProof/>
          <w:sz w:val="32"/>
          <w:szCs w:val="32"/>
          <w:u w:val="single"/>
        </w:rPr>
        <w:pict w14:anchorId="17FAFC11">
          <v:shape id="_x0000_s1075" type="#_x0000_t32" style="position:absolute;margin-left:316.55pt;margin-top:252pt;width:.7pt;height:29.25pt;flip:x;z-index:251706368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12A4DCF7">
          <v:shape id="_x0000_s1069" type="#_x0000_t32" style="position:absolute;margin-left:316.55pt;margin-top:185.25pt;width:.7pt;height:18.75pt;flip:x;z-index:251700224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59BD9977">
          <v:rect id="_x0000_s1068" style="position:absolute;margin-left:273.75pt;margin-top:136.5pt;width:108pt;height:48pt;z-index:251699200">
            <v:textbox style="mso-next-textbox:#_x0000_s1068">
              <w:txbxContent>
                <w:p w14:paraId="78CE20BB" w14:textId="77777777" w:rsidR="006242FB" w:rsidRPr="00C670D6" w:rsidRDefault="006242FB" w:rsidP="006242FB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WITHDRAW (OPTIONAL)</w:t>
                  </w:r>
                </w:p>
              </w:txbxContent>
            </v:textbox>
          </v:rect>
        </w:pict>
      </w:r>
      <w:r>
        <w:rPr>
          <w:b/>
          <w:noProof/>
          <w:sz w:val="32"/>
          <w:szCs w:val="32"/>
          <w:u w:val="single"/>
        </w:rPr>
        <w:pict w14:anchorId="59B54ABD">
          <v:shape id="_x0000_s1067" type="#_x0000_t32" style="position:absolute;margin-left:318pt;margin-top:111pt;width:0;height:25.5pt;z-index:251698176" o:connectortype="straight">
            <v:stroke endarrow="block"/>
          </v:shape>
        </w:pict>
      </w:r>
      <w:r>
        <w:rPr>
          <w:b/>
          <w:noProof/>
          <w:sz w:val="32"/>
          <w:szCs w:val="32"/>
          <w:u w:val="single"/>
        </w:rPr>
        <w:pict w14:anchorId="1B010CB4">
          <v:rect id="_x0000_s1066" style="position:absolute;margin-left:272.25pt;margin-top:57pt;width:109.5pt;height:53.25pt;z-index:251697152">
            <v:textbox style="mso-next-textbox:#_x0000_s1066">
              <w:txbxContent>
                <w:p w14:paraId="77E1380C" w14:textId="77777777" w:rsidR="006242FB" w:rsidRPr="00C670D6" w:rsidRDefault="006242FB" w:rsidP="006242FB">
                  <w:pPr>
                    <w:rPr>
                      <w:sz w:val="32"/>
                      <w:szCs w:val="32"/>
                    </w:rPr>
                  </w:pPr>
                  <w:r>
                    <w:rPr>
                      <w:sz w:val="32"/>
                      <w:szCs w:val="32"/>
                    </w:rPr>
                    <w:t>CUSTOMER ACCOUNT NO.</w:t>
                  </w:r>
                </w:p>
              </w:txbxContent>
            </v:textbox>
          </v:rect>
        </w:pict>
      </w:r>
      <w:r>
        <w:rPr>
          <w:b/>
          <w:noProof/>
          <w:sz w:val="32"/>
          <w:szCs w:val="32"/>
          <w:u w:val="single"/>
        </w:rPr>
        <w:pict w14:anchorId="12511947">
          <v:shape id="_x0000_s1065" type="#_x0000_t32" style="position:absolute;margin-left:315.75pt;margin-top:36.75pt;width:0;height:20.25pt;z-index:251696128" o:connectortype="straight">
            <v:stroke endarrow="block"/>
          </v:shape>
        </w:pict>
      </w:r>
      <w:r w:rsidR="000672A2">
        <w:rPr>
          <w:b/>
          <w:sz w:val="32"/>
          <w:szCs w:val="32"/>
          <w:u w:val="single"/>
        </w:rPr>
        <w:t xml:space="preserve">                                                 </w:t>
      </w:r>
    </w:p>
    <w:p w14:paraId="6126D03D" w14:textId="77777777" w:rsidR="000672A2" w:rsidRDefault="000672A2" w:rsidP="00610FCA">
      <w:pPr>
        <w:rPr>
          <w:b/>
          <w:sz w:val="32"/>
          <w:szCs w:val="32"/>
          <w:u w:val="single"/>
        </w:rPr>
      </w:pPr>
    </w:p>
    <w:p w14:paraId="290FAAC6" w14:textId="77777777" w:rsidR="000672A2" w:rsidRDefault="000672A2" w:rsidP="00610FCA">
      <w:pPr>
        <w:rPr>
          <w:b/>
          <w:sz w:val="32"/>
          <w:szCs w:val="32"/>
          <w:u w:val="single"/>
        </w:rPr>
      </w:pPr>
    </w:p>
    <w:p w14:paraId="59173602" w14:textId="77777777" w:rsidR="000672A2" w:rsidRDefault="000672A2" w:rsidP="00610FCA">
      <w:pPr>
        <w:rPr>
          <w:b/>
          <w:sz w:val="32"/>
          <w:szCs w:val="32"/>
          <w:u w:val="single"/>
        </w:rPr>
      </w:pPr>
    </w:p>
    <w:p w14:paraId="6A7FE0E3" w14:textId="77777777" w:rsidR="000672A2" w:rsidRDefault="000672A2" w:rsidP="00610FCA">
      <w:pPr>
        <w:rPr>
          <w:b/>
          <w:sz w:val="32"/>
          <w:szCs w:val="32"/>
          <w:u w:val="single"/>
        </w:rPr>
      </w:pPr>
    </w:p>
    <w:p w14:paraId="46E34F76" w14:textId="77777777" w:rsidR="000672A2" w:rsidRDefault="000672A2" w:rsidP="00610FCA">
      <w:pPr>
        <w:rPr>
          <w:b/>
          <w:sz w:val="32"/>
          <w:szCs w:val="32"/>
          <w:u w:val="single"/>
        </w:rPr>
      </w:pPr>
    </w:p>
    <w:p w14:paraId="196C4A65" w14:textId="77777777" w:rsidR="000672A2" w:rsidRDefault="000672A2" w:rsidP="00610FCA">
      <w:pPr>
        <w:rPr>
          <w:b/>
          <w:sz w:val="32"/>
          <w:szCs w:val="32"/>
          <w:u w:val="single"/>
        </w:rPr>
      </w:pPr>
    </w:p>
    <w:p w14:paraId="6A6EC713" w14:textId="77777777" w:rsidR="000672A2" w:rsidRDefault="000672A2" w:rsidP="00610FCA">
      <w:pPr>
        <w:rPr>
          <w:b/>
          <w:sz w:val="32"/>
          <w:szCs w:val="32"/>
          <w:u w:val="single"/>
        </w:rPr>
      </w:pPr>
    </w:p>
    <w:p w14:paraId="36D8218F" w14:textId="77777777" w:rsidR="000672A2" w:rsidRDefault="000672A2" w:rsidP="00610FCA">
      <w:pPr>
        <w:rPr>
          <w:b/>
          <w:sz w:val="32"/>
          <w:szCs w:val="32"/>
          <w:u w:val="single"/>
        </w:rPr>
      </w:pPr>
    </w:p>
    <w:p w14:paraId="1C8C35E1" w14:textId="77777777" w:rsidR="000672A2" w:rsidRDefault="000672A2" w:rsidP="00610FCA">
      <w:pPr>
        <w:rPr>
          <w:b/>
          <w:sz w:val="32"/>
          <w:szCs w:val="32"/>
          <w:u w:val="single"/>
        </w:rPr>
      </w:pPr>
    </w:p>
    <w:p w14:paraId="49FBC4CA" w14:textId="77777777" w:rsidR="000672A2" w:rsidRDefault="000672A2" w:rsidP="00610FCA">
      <w:pPr>
        <w:rPr>
          <w:b/>
          <w:sz w:val="32"/>
          <w:szCs w:val="32"/>
          <w:u w:val="single"/>
        </w:rPr>
      </w:pPr>
    </w:p>
    <w:p w14:paraId="5AB9613B" w14:textId="77777777" w:rsidR="000672A2" w:rsidRDefault="000672A2" w:rsidP="00610FCA">
      <w:pPr>
        <w:rPr>
          <w:b/>
          <w:sz w:val="32"/>
          <w:szCs w:val="32"/>
          <w:u w:val="single"/>
        </w:rPr>
      </w:pPr>
    </w:p>
    <w:p w14:paraId="14D40B33" w14:textId="77777777" w:rsidR="000672A2" w:rsidRDefault="000672A2" w:rsidP="00610FCA">
      <w:pPr>
        <w:rPr>
          <w:b/>
          <w:sz w:val="32"/>
          <w:szCs w:val="32"/>
          <w:u w:val="single"/>
        </w:rPr>
      </w:pPr>
    </w:p>
    <w:p w14:paraId="25BE532F" w14:textId="77777777" w:rsidR="000672A2" w:rsidRDefault="000672A2" w:rsidP="00610FCA">
      <w:pPr>
        <w:rPr>
          <w:b/>
          <w:sz w:val="32"/>
          <w:szCs w:val="32"/>
          <w:u w:val="single"/>
        </w:rPr>
      </w:pPr>
    </w:p>
    <w:p w14:paraId="1189F9A2" w14:textId="77777777" w:rsidR="005A52F3" w:rsidRPr="00964F97" w:rsidRDefault="005A52F3" w:rsidP="000F14A1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BIBLIOGRAPHY</w:t>
      </w:r>
    </w:p>
    <w:p w14:paraId="753A813B" w14:textId="77777777" w:rsidR="000F14A1" w:rsidRPr="00033341" w:rsidRDefault="00155C9B" w:rsidP="000F14A1">
      <w:pPr>
        <w:pStyle w:val="ListParagraph"/>
        <w:numPr>
          <w:ilvl w:val="0"/>
          <w:numId w:val="5"/>
        </w:numPr>
        <w:rPr>
          <w:b/>
          <w:sz w:val="32"/>
          <w:szCs w:val="32"/>
          <w:u w:val="single"/>
        </w:rPr>
      </w:pPr>
      <w:hyperlink r:id="rId6" w:history="1">
        <w:r w:rsidR="000F14A1" w:rsidRPr="00425E4F">
          <w:rPr>
            <w:rStyle w:val="Hyperlink"/>
            <w:b/>
            <w:sz w:val="32"/>
            <w:szCs w:val="32"/>
          </w:rPr>
          <w:t>WWW.CPLUSPLUS.COM</w:t>
        </w:r>
      </w:hyperlink>
    </w:p>
    <w:p w14:paraId="607CBC47" w14:textId="77777777" w:rsidR="000F14A1" w:rsidRPr="0045765A" w:rsidRDefault="000F14A1" w:rsidP="000F14A1">
      <w:pPr>
        <w:pStyle w:val="ListParagraph"/>
        <w:numPr>
          <w:ilvl w:val="0"/>
          <w:numId w:val="5"/>
        </w:numPr>
        <w:pBdr>
          <w:bottom w:val="single" w:sz="6" w:space="1" w:color="auto"/>
        </w:pBdr>
        <w:rPr>
          <w:b/>
          <w:sz w:val="32"/>
          <w:szCs w:val="32"/>
          <w:u w:val="single"/>
        </w:rPr>
      </w:pPr>
      <w:proofErr w:type="spellStart"/>
      <w:r>
        <w:rPr>
          <w:b/>
          <w:sz w:val="32"/>
          <w:szCs w:val="32"/>
        </w:rPr>
        <w:t>Sumita</w:t>
      </w:r>
      <w:proofErr w:type="spellEnd"/>
      <w:r>
        <w:rPr>
          <w:b/>
          <w:sz w:val="32"/>
          <w:szCs w:val="32"/>
        </w:rPr>
        <w:t xml:space="preserve"> Arora class XII</w:t>
      </w:r>
    </w:p>
    <w:p w14:paraId="2C4FD5C6" w14:textId="77777777" w:rsidR="000672A2" w:rsidRPr="000672A2" w:rsidRDefault="000672A2" w:rsidP="000672A2">
      <w:pPr>
        <w:rPr>
          <w:b/>
          <w:sz w:val="32"/>
          <w:szCs w:val="32"/>
        </w:rPr>
      </w:pPr>
    </w:p>
    <w:sectPr w:rsidR="000672A2" w:rsidRPr="000672A2" w:rsidSect="000679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9F4645"/>
    <w:multiLevelType w:val="hybridMultilevel"/>
    <w:tmpl w:val="074655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1174A2"/>
    <w:multiLevelType w:val="hybridMultilevel"/>
    <w:tmpl w:val="6058650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980BC2"/>
    <w:multiLevelType w:val="hybridMultilevel"/>
    <w:tmpl w:val="603080A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CCB2572"/>
    <w:multiLevelType w:val="hybridMultilevel"/>
    <w:tmpl w:val="59B4EBB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CB45583"/>
    <w:multiLevelType w:val="hybridMultilevel"/>
    <w:tmpl w:val="E0BC1D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wMzKzNDUyMzS2NLVU0lEKTi0uzszPAykwqgUAXP2CXSwAAAA="/>
  </w:docVars>
  <w:rsids>
    <w:rsidRoot w:val="009A63F8"/>
    <w:rsid w:val="000672A2"/>
    <w:rsid w:val="00067961"/>
    <w:rsid w:val="000E7C67"/>
    <w:rsid w:val="000F14A1"/>
    <w:rsid w:val="00155C9B"/>
    <w:rsid w:val="001929E8"/>
    <w:rsid w:val="002E7640"/>
    <w:rsid w:val="003F08DD"/>
    <w:rsid w:val="005A52F3"/>
    <w:rsid w:val="005E04B1"/>
    <w:rsid w:val="00610FCA"/>
    <w:rsid w:val="006242FB"/>
    <w:rsid w:val="00657671"/>
    <w:rsid w:val="00794837"/>
    <w:rsid w:val="009474AE"/>
    <w:rsid w:val="00964F97"/>
    <w:rsid w:val="00970A79"/>
    <w:rsid w:val="009A63F8"/>
    <w:rsid w:val="00A743A8"/>
    <w:rsid w:val="00A87638"/>
    <w:rsid w:val="00C670D6"/>
    <w:rsid w:val="00CB6933"/>
    <w:rsid w:val="00CC0060"/>
    <w:rsid w:val="00DB70A5"/>
    <w:rsid w:val="00E40D28"/>
    <w:rsid w:val="00EC0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3"/>
    <o:shapelayout v:ext="edit">
      <o:idmap v:ext="edit" data="1"/>
      <o:rules v:ext="edit">
        <o:r id="V:Rule1" type="connector" idref="#_x0000_s1079"/>
        <o:r id="V:Rule2" type="connector" idref="#_x0000_s1069"/>
        <o:r id="V:Rule3" type="connector" idref="#_x0000_s1097"/>
        <o:r id="V:Rule4" type="connector" idref="#_x0000_s1099"/>
        <o:r id="V:Rule5" type="connector" idref="#_x0000_s1065"/>
        <o:r id="V:Rule6" type="connector" idref="#_x0000_s1114"/>
        <o:r id="V:Rule7" type="connector" idref="#_x0000_s1053"/>
        <o:r id="V:Rule8" type="connector" idref="#_x0000_s1098"/>
        <o:r id="V:Rule9" type="connector" idref="#_x0000_s1093"/>
        <o:r id="V:Rule10" type="connector" idref="#_x0000_s1102"/>
        <o:r id="V:Rule11" type="connector" idref="#_x0000_s1113"/>
        <o:r id="V:Rule12" type="connector" idref="#_x0000_s1040"/>
        <o:r id="V:Rule13" type="connector" idref="#_x0000_s1103"/>
        <o:r id="V:Rule14" type="connector" idref="#_x0000_s1047"/>
        <o:r id="V:Rule15" type="connector" idref="#_x0000_s1115"/>
        <o:r id="V:Rule16" type="connector" idref="#_x0000_s1105"/>
        <o:r id="V:Rule17" type="connector" idref="#_x0000_s1101"/>
        <o:r id="V:Rule18" type="connector" idref="#_x0000_s1078"/>
        <o:r id="V:Rule19" type="connector" idref="#_x0000_s1057"/>
        <o:r id="V:Rule20" type="connector" idref="#_x0000_s1122"/>
        <o:r id="V:Rule21" type="connector" idref="#_x0000_s1083"/>
        <o:r id="V:Rule22" type="connector" idref="#_x0000_s1111"/>
        <o:r id="V:Rule23" type="connector" idref="#_x0000_s1067"/>
        <o:r id="V:Rule24" type="connector" idref="#_x0000_s1095"/>
        <o:r id="V:Rule25" type="connector" idref="#_x0000_s1094"/>
        <o:r id="V:Rule26" type="connector" idref="#_x0000_s1032"/>
        <o:r id="V:Rule27" type="connector" idref="#_x0000_s1087"/>
        <o:r id="V:Rule28" type="connector" idref="#_x0000_s1048"/>
        <o:r id="V:Rule29" type="connector" idref="#_x0000_s1106"/>
        <o:r id="V:Rule30" type="connector" idref="#_x0000_s1033"/>
        <o:r id="V:Rule31" type="connector" idref="#_x0000_s1037"/>
        <o:r id="V:Rule32" type="connector" idref="#_x0000_s1081"/>
        <o:r id="V:Rule33" type="connector" idref="#_x0000_s1108"/>
        <o:r id="V:Rule34" type="connector" idref="#_x0000_s1075"/>
        <o:r id="V:Rule35" type="connector" idref="#_x0000_s1085"/>
        <o:r id="V:Rule36" type="connector" idref="#_x0000_s1031"/>
        <o:r id="V:Rule37" type="connector" idref="#_x0000_s1046"/>
        <o:r id="V:Rule38" type="connector" idref="#_x0000_s1038"/>
        <o:r id="V:Rule39" type="connector" idref="#_x0000_s1110"/>
        <o:r id="V:Rule40" type="connector" idref="#_x0000_s1045"/>
        <o:r id="V:Rule41" type="connector" idref="#_x0000_s1034"/>
        <o:r id="V:Rule42" type="connector" idref="#_x0000_s1039"/>
        <o:r id="V:Rule43" type="connector" idref="#_x0000_s1100"/>
        <o:r id="V:Rule44" type="connector" idref="#_x0000_s1051"/>
        <o:r id="V:Rule45" type="connector" idref="#_x0000_s1116"/>
        <o:r id="V:Rule46" type="connector" idref="#_x0000_s1071"/>
      </o:rules>
    </o:shapelayout>
  </w:shapeDefaults>
  <w:decimalSymbol w:val="."/>
  <w:listSeparator w:val=","/>
  <w14:docId w14:val="4FE3199A"/>
  <w15:docId w15:val="{5B43AB83-FE0F-4490-9A2D-661E0257B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679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0FC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670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70D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F14A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CPLUSPLUS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533772-96D1-4922-B823-EE365A78D9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1</TotalTime>
  <Pages>5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faizanshah ansari</cp:lastModifiedBy>
  <cp:revision>9</cp:revision>
  <dcterms:created xsi:type="dcterms:W3CDTF">2015-11-21T04:55:00Z</dcterms:created>
  <dcterms:modified xsi:type="dcterms:W3CDTF">2018-06-09T12:29:00Z</dcterms:modified>
</cp:coreProperties>
</file>